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5B5CC905" w14:textId="39A48C35" w:rsidR="00CC67CB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297107" w:history="1">
            <w:r w:rsidR="00CC67CB" w:rsidRPr="008D758C">
              <w:rPr>
                <w:rStyle w:val="ad"/>
                <w:rFonts w:hint="eastAsia"/>
                <w:noProof/>
              </w:rPr>
              <w:t>一、</w:t>
            </w:r>
            <w:r w:rsidR="00CC67CB" w:rsidRPr="008D758C">
              <w:rPr>
                <w:rStyle w:val="ad"/>
                <w:noProof/>
              </w:rPr>
              <w:t>PHP</w:t>
            </w:r>
            <w:r w:rsidR="00CC67CB" w:rsidRPr="008D758C">
              <w:rPr>
                <w:rStyle w:val="ad"/>
                <w:rFonts w:hint="eastAsia"/>
                <w:noProof/>
              </w:rPr>
              <w:t>標籤（</w:t>
            </w:r>
            <w:r w:rsidR="00CC67CB" w:rsidRPr="008D758C">
              <w:rPr>
                <w:rStyle w:val="ad"/>
                <w:noProof/>
              </w:rPr>
              <w:t>&lt;?php … ?&gt;</w:t>
            </w:r>
            <w:r w:rsidR="00CC67CB" w:rsidRPr="008D758C">
              <w:rPr>
                <w:rStyle w:val="ad"/>
                <w:rFonts w:hint="eastAsia"/>
                <w:noProof/>
              </w:rPr>
              <w:t>）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07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1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11989CB6" w14:textId="3655E4BA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08" w:history="1">
            <w:r w:rsidR="00CC67CB" w:rsidRPr="008D758C">
              <w:rPr>
                <w:rStyle w:val="ad"/>
                <w:rFonts w:hint="eastAsia"/>
                <w:noProof/>
              </w:rPr>
              <w:t>二、變數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08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2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26C0A811" w14:textId="31055F22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09" w:history="1">
            <w:r w:rsidR="00CC67CB" w:rsidRPr="008D758C">
              <w:rPr>
                <w:rStyle w:val="ad"/>
                <w:rFonts w:hint="eastAsia"/>
                <w:noProof/>
              </w:rPr>
              <w:t>三、字串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09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9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47FC659F" w14:textId="6B2E2087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0" w:history="1">
            <w:r w:rsidR="00CC67CB" w:rsidRPr="008D758C">
              <w:rPr>
                <w:rStyle w:val="ad"/>
                <w:rFonts w:hint="eastAsia"/>
                <w:noProof/>
              </w:rPr>
              <w:t>四、運算子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10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14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38D36F9C" w14:textId="7920D8DF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1" w:history="1">
            <w:r w:rsidR="00CC67CB" w:rsidRPr="008D758C">
              <w:rPr>
                <w:rStyle w:val="ad"/>
                <w:rFonts w:hint="eastAsia"/>
                <w:noProof/>
              </w:rPr>
              <w:t>五、流程控制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11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18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226D8E43" w14:textId="62269A84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2" w:history="1">
            <w:r w:rsidR="00CC67CB" w:rsidRPr="008D758C">
              <w:rPr>
                <w:rStyle w:val="ad"/>
                <w:rFonts w:hint="eastAsia"/>
                <w:noProof/>
              </w:rPr>
              <w:t>六、陣列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12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24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5FF76AF8" w14:textId="44C71A97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3" w:history="1">
            <w:r w:rsidR="00CC67CB" w:rsidRPr="008D758C">
              <w:rPr>
                <w:rStyle w:val="ad"/>
                <w:rFonts w:hint="eastAsia"/>
                <w:noProof/>
              </w:rPr>
              <w:t>七、</w:t>
            </w:r>
            <w:r w:rsidR="00CC67CB" w:rsidRPr="008D758C">
              <w:rPr>
                <w:rStyle w:val="ad"/>
                <w:noProof/>
              </w:rPr>
              <w:t>GET</w:t>
            </w:r>
            <w:r w:rsidR="00CC67CB" w:rsidRPr="008D758C">
              <w:rPr>
                <w:rStyle w:val="ad"/>
                <w:rFonts w:hint="eastAsia"/>
                <w:noProof/>
              </w:rPr>
              <w:t>與</w:t>
            </w:r>
            <w:r w:rsidR="00CC67CB" w:rsidRPr="008D758C">
              <w:rPr>
                <w:rStyle w:val="ad"/>
                <w:noProof/>
              </w:rPr>
              <w:t>POST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13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35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31CF82A3" w14:textId="1EAF45B8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4" w:history="1">
            <w:r w:rsidR="00CC67CB" w:rsidRPr="008D758C">
              <w:rPr>
                <w:rStyle w:val="ad"/>
                <w:rFonts w:hint="eastAsia"/>
                <w:noProof/>
              </w:rPr>
              <w:t>八、函式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14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47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00D37931" w14:textId="6E36593B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5" w:history="1">
            <w:r w:rsidR="00CC67CB" w:rsidRPr="008D758C">
              <w:rPr>
                <w:rStyle w:val="ad"/>
                <w:rFonts w:hint="eastAsia"/>
                <w:noProof/>
              </w:rPr>
              <w:t>九、</w:t>
            </w:r>
            <w:r w:rsidR="00CC67CB" w:rsidRPr="008D758C">
              <w:rPr>
                <w:rStyle w:val="ad"/>
                <w:noProof/>
              </w:rPr>
              <w:t>COOKIE</w:t>
            </w:r>
            <w:r w:rsidR="00CC67CB" w:rsidRPr="008D758C">
              <w:rPr>
                <w:rStyle w:val="ad"/>
                <w:rFonts w:hint="eastAsia"/>
                <w:noProof/>
              </w:rPr>
              <w:t>與</w:t>
            </w:r>
            <w:r w:rsidR="00CC67CB" w:rsidRPr="008D758C">
              <w:rPr>
                <w:rStyle w:val="ad"/>
                <w:noProof/>
              </w:rPr>
              <w:t>SESSION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15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50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4BDCF556" w14:textId="3DB5CE1A" w:rsidR="00CC67CB" w:rsidRDefault="009D2D8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7116" w:history="1">
            <w:r w:rsidR="00CC67CB" w:rsidRPr="008D758C">
              <w:rPr>
                <w:rStyle w:val="ad"/>
                <w:rFonts w:hint="eastAsia"/>
                <w:noProof/>
              </w:rPr>
              <w:t>十、正規表示法（正規表達式）</w:t>
            </w:r>
            <w:r w:rsidR="00CC67CB">
              <w:rPr>
                <w:noProof/>
                <w:webHidden/>
              </w:rPr>
              <w:tab/>
            </w:r>
            <w:r w:rsidR="00CC67CB">
              <w:rPr>
                <w:noProof/>
                <w:webHidden/>
              </w:rPr>
              <w:fldChar w:fldCharType="begin"/>
            </w:r>
            <w:r w:rsidR="00CC67CB">
              <w:rPr>
                <w:noProof/>
                <w:webHidden/>
              </w:rPr>
              <w:instrText xml:space="preserve"> PAGEREF _Toc70297116 \h </w:instrText>
            </w:r>
            <w:r w:rsidR="00CC67CB">
              <w:rPr>
                <w:noProof/>
                <w:webHidden/>
              </w:rPr>
            </w:r>
            <w:r w:rsidR="00CC67CB">
              <w:rPr>
                <w:noProof/>
                <w:webHidden/>
              </w:rPr>
              <w:fldChar w:fldCharType="separate"/>
            </w:r>
            <w:r w:rsidR="009B6B9A">
              <w:rPr>
                <w:noProof/>
                <w:webHidden/>
              </w:rPr>
              <w:t>59</w:t>
            </w:r>
            <w:r w:rsidR="00CC67CB">
              <w:rPr>
                <w:noProof/>
                <w:webHidden/>
              </w:rPr>
              <w:fldChar w:fldCharType="end"/>
            </w:r>
          </w:hyperlink>
        </w:p>
        <w:p w14:paraId="08DDD2B4" w14:textId="72D7C992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0" w:name="_Toc70297107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0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1" w:name="_Toc70297108"/>
      <w:r>
        <w:rPr>
          <w:rFonts w:hint="eastAsia"/>
        </w:rPr>
        <w:t>二、變數</w:t>
      </w:r>
      <w:bookmarkEnd w:id="1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2" w:name="_Toc70297109"/>
      <w:r>
        <w:rPr>
          <w:rFonts w:hint="eastAsia"/>
        </w:rPr>
        <w:lastRenderedPageBreak/>
        <w:t>三、字串</w:t>
      </w:r>
      <w:bookmarkEnd w:id="2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3" w:name="_Toc70297110"/>
      <w:r>
        <w:rPr>
          <w:rFonts w:hint="eastAsia"/>
        </w:rPr>
        <w:t>四、運算子</w:t>
      </w:r>
      <w:bookmarkEnd w:id="3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4" w:name="_Toc70297111"/>
      <w:r>
        <w:rPr>
          <w:rFonts w:hint="eastAsia"/>
        </w:rPr>
        <w:t>五、流程控制</w:t>
      </w:r>
      <w:bookmarkEnd w:id="4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5" w:name="_Toc70297112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5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6" w:name="_Toc70297113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6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73C7DC9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566B8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60B03FF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6492ADC3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20F32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0D1DB6F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8006B8F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532B1A4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9BDAA7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71200FB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087B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3E7DC1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7964709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FE1F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CB9DE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C75D8C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00AEC3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i:s") -&gt; 2021-12-31 13:14:00</w:t>
            </w:r>
          </w:p>
          <w:p w14:paraId="0E13E4B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2C3A6DA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588CFDA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33EBB7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74F230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0A424BF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2C692AF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9A1C5E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2E31308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1F016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3084E6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94CE3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902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52244B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B2254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434DBD2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185DAA2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5C565E9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784D7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A41341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78FA80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2EE2A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BA1F1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46DFC9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0411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2B2952D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B80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64821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7" w:name="_Toc70297114"/>
      <w:r>
        <w:rPr>
          <w:rFonts w:hint="eastAsia"/>
        </w:rPr>
        <w:t>八、函式</w:t>
      </w:r>
      <w:bookmarkEnd w:id="7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8" w:name="_Toc70297115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8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lastRenderedPageBreak/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lastRenderedPageBreak/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7291130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94972A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977FDF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B58145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12809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39DAFE7D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61C3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3E9B80A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A3A69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1739D3F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20860C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51A57B9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4836A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50A2731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25BC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9C60C1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DCA335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11F389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CAB8FE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後端頁面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27D4B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17842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D34F38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36F607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D416E3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D7EC6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97B36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DC991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7EE8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4B66AB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29A94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6A4EFF3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3A21B0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F3B5E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96618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27F5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80D5B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77777777" w:rsidR="002466E6" w:rsidRPr="00FE176D" w:rsidRDefault="00D40DC4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3C13BE0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6DF2C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106924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26A88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C0AC1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D546AE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410586B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0EA8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955891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8A4D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58F7D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28D93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229C6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D5F6F3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36FAD9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E62F6C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245B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58C53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119272A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450F7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6F14D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7E151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FC605B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E09820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CF75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CE552D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?logout=1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8A66A7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0917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E9112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3718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677E5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CD2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77777777" w:rsidR="00C52598" w:rsidRPr="004B1564" w:rsidRDefault="00D26DA1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79DA596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A4219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BA8F2EC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7C1E7F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AAFB6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要登出</w:t>
            </w:r>
          </w:p>
          <w:p w14:paraId="317A7AD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C7C307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491C87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C4972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6D0A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60DEDC86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BEDC51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16EEE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BD73DAD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B65ED1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0446924" w14:textId="77777777" w:rsidR="00900F89" w:rsidRPr="00900F89" w:rsidRDefault="00175B4D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9" w:name="_Toc70297116"/>
      <w:r>
        <w:rPr>
          <w:rFonts w:hint="eastAsia"/>
        </w:rPr>
        <w:lastRenderedPageBreak/>
        <w:t>十、正規表示法（正規表達式）</w:t>
      </w:r>
      <w:bookmarkEnd w:id="9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53257F46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60907C97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9E2A88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9E2A88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  <w:bookmarkStart w:id="10" w:name="_GoBack"/>
            <w:bookmarkEnd w:id="10"/>
          </w:p>
        </w:tc>
      </w:tr>
    </w:tbl>
    <w:p w14:paraId="11B8DBCA" w14:textId="528ED78D" w:rsidR="00D83577" w:rsidRDefault="00D83577" w:rsidP="00753E22"/>
    <w:p w14:paraId="4CF01BC1" w14:textId="3265ABA8" w:rsidR="004A3FB2" w:rsidRDefault="004A3FB2" w:rsidP="00753E22"/>
    <w:p w14:paraId="01771F22" w14:textId="77777777" w:rsidR="004A3FB2" w:rsidRPr="000E2D88" w:rsidRDefault="004A3FB2" w:rsidP="00753E22"/>
    <w:sectPr w:rsidR="004A3FB2" w:rsidRPr="000E2D88" w:rsidSect="006A3C7D">
      <w:footerReference w:type="default" r:id="rId15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7B2F2C" w14:textId="77777777" w:rsidR="009D2D81" w:rsidRDefault="009D2D81" w:rsidP="00F271C4">
      <w:r>
        <w:separator/>
      </w:r>
    </w:p>
  </w:endnote>
  <w:endnote w:type="continuationSeparator" w:id="0">
    <w:p w14:paraId="2E9C104C" w14:textId="77777777" w:rsidR="009D2D81" w:rsidRDefault="009D2D81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A217F5" w:rsidRDefault="00A217F5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46007" w14:textId="77777777" w:rsidR="009D2D81" w:rsidRDefault="009D2D81" w:rsidP="00F271C4">
      <w:r>
        <w:separator/>
      </w:r>
    </w:p>
  </w:footnote>
  <w:footnote w:type="continuationSeparator" w:id="0">
    <w:p w14:paraId="01C4E6B1" w14:textId="77777777" w:rsidR="009D2D81" w:rsidRDefault="009D2D81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25"/>
  </w:num>
  <w:num w:numId="4">
    <w:abstractNumId w:val="32"/>
  </w:num>
  <w:num w:numId="5">
    <w:abstractNumId w:val="12"/>
  </w:num>
  <w:num w:numId="6">
    <w:abstractNumId w:val="21"/>
  </w:num>
  <w:num w:numId="7">
    <w:abstractNumId w:val="4"/>
  </w:num>
  <w:num w:numId="8">
    <w:abstractNumId w:val="26"/>
  </w:num>
  <w:num w:numId="9">
    <w:abstractNumId w:val="30"/>
  </w:num>
  <w:num w:numId="10">
    <w:abstractNumId w:val="24"/>
  </w:num>
  <w:num w:numId="11">
    <w:abstractNumId w:val="2"/>
  </w:num>
  <w:num w:numId="12">
    <w:abstractNumId w:val="16"/>
  </w:num>
  <w:num w:numId="13">
    <w:abstractNumId w:val="11"/>
  </w:num>
  <w:num w:numId="14">
    <w:abstractNumId w:val="27"/>
  </w:num>
  <w:num w:numId="15">
    <w:abstractNumId w:val="5"/>
  </w:num>
  <w:num w:numId="16">
    <w:abstractNumId w:val="28"/>
  </w:num>
  <w:num w:numId="17">
    <w:abstractNumId w:val="33"/>
  </w:num>
  <w:num w:numId="18">
    <w:abstractNumId w:val="18"/>
  </w:num>
  <w:num w:numId="19">
    <w:abstractNumId w:val="17"/>
  </w:num>
  <w:num w:numId="20">
    <w:abstractNumId w:val="6"/>
  </w:num>
  <w:num w:numId="21">
    <w:abstractNumId w:val="9"/>
  </w:num>
  <w:num w:numId="22">
    <w:abstractNumId w:val="31"/>
  </w:num>
  <w:num w:numId="23">
    <w:abstractNumId w:val="15"/>
  </w:num>
  <w:num w:numId="24">
    <w:abstractNumId w:val="7"/>
  </w:num>
  <w:num w:numId="25">
    <w:abstractNumId w:val="1"/>
  </w:num>
  <w:num w:numId="26">
    <w:abstractNumId w:val="0"/>
  </w:num>
  <w:num w:numId="27">
    <w:abstractNumId w:val="19"/>
  </w:num>
  <w:num w:numId="28">
    <w:abstractNumId w:val="29"/>
  </w:num>
  <w:num w:numId="29">
    <w:abstractNumId w:val="23"/>
  </w:num>
  <w:num w:numId="30">
    <w:abstractNumId w:val="10"/>
  </w:num>
  <w:num w:numId="31">
    <w:abstractNumId w:val="20"/>
  </w:num>
  <w:num w:numId="32">
    <w:abstractNumId w:val="22"/>
  </w:num>
  <w:num w:numId="33">
    <w:abstractNumId w:val="14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K4FADqQB+wtAAAA"/>
  </w:docVars>
  <w:rsids>
    <w:rsidRoot w:val="00D209CB"/>
    <w:rsid w:val="000154B3"/>
    <w:rsid w:val="000159B7"/>
    <w:rsid w:val="000257B8"/>
    <w:rsid w:val="0004053C"/>
    <w:rsid w:val="000430B8"/>
    <w:rsid w:val="00046D34"/>
    <w:rsid w:val="000470BE"/>
    <w:rsid w:val="0005074C"/>
    <w:rsid w:val="00056416"/>
    <w:rsid w:val="00057E14"/>
    <w:rsid w:val="00062CF3"/>
    <w:rsid w:val="00064B8D"/>
    <w:rsid w:val="00065E37"/>
    <w:rsid w:val="00075E44"/>
    <w:rsid w:val="0008064E"/>
    <w:rsid w:val="00083166"/>
    <w:rsid w:val="000A47F5"/>
    <w:rsid w:val="000B1FE4"/>
    <w:rsid w:val="000B23CF"/>
    <w:rsid w:val="000B2B95"/>
    <w:rsid w:val="000C041D"/>
    <w:rsid w:val="000C21D2"/>
    <w:rsid w:val="000D28F4"/>
    <w:rsid w:val="000D39B3"/>
    <w:rsid w:val="000E03B3"/>
    <w:rsid w:val="000E2D88"/>
    <w:rsid w:val="00100CB0"/>
    <w:rsid w:val="001075AE"/>
    <w:rsid w:val="001117FE"/>
    <w:rsid w:val="00113ED1"/>
    <w:rsid w:val="00124D60"/>
    <w:rsid w:val="00132323"/>
    <w:rsid w:val="001400F7"/>
    <w:rsid w:val="00142377"/>
    <w:rsid w:val="001431E7"/>
    <w:rsid w:val="001524A1"/>
    <w:rsid w:val="001537BC"/>
    <w:rsid w:val="00162B88"/>
    <w:rsid w:val="00165088"/>
    <w:rsid w:val="0017352A"/>
    <w:rsid w:val="00175B4D"/>
    <w:rsid w:val="00180FA4"/>
    <w:rsid w:val="001957A8"/>
    <w:rsid w:val="001A3E95"/>
    <w:rsid w:val="001A6172"/>
    <w:rsid w:val="001B7706"/>
    <w:rsid w:val="001C38C6"/>
    <w:rsid w:val="001C61EA"/>
    <w:rsid w:val="001E0227"/>
    <w:rsid w:val="001E0B33"/>
    <w:rsid w:val="001F4F72"/>
    <w:rsid w:val="001F54F3"/>
    <w:rsid w:val="001F613C"/>
    <w:rsid w:val="00201A41"/>
    <w:rsid w:val="00211FBC"/>
    <w:rsid w:val="00214714"/>
    <w:rsid w:val="00215684"/>
    <w:rsid w:val="00221B99"/>
    <w:rsid w:val="002255D2"/>
    <w:rsid w:val="00234C04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74"/>
    <w:rsid w:val="002A27F6"/>
    <w:rsid w:val="002A4E85"/>
    <w:rsid w:val="002A6A82"/>
    <w:rsid w:val="002D2125"/>
    <w:rsid w:val="002D52C1"/>
    <w:rsid w:val="002F415C"/>
    <w:rsid w:val="003028AF"/>
    <w:rsid w:val="00307EDC"/>
    <w:rsid w:val="00321D26"/>
    <w:rsid w:val="00324315"/>
    <w:rsid w:val="0033391F"/>
    <w:rsid w:val="0033577E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A53DD"/>
    <w:rsid w:val="003B2D4A"/>
    <w:rsid w:val="003B590D"/>
    <w:rsid w:val="003C20BE"/>
    <w:rsid w:val="003C3C7F"/>
    <w:rsid w:val="003D3A1A"/>
    <w:rsid w:val="003D7891"/>
    <w:rsid w:val="003E3D2B"/>
    <w:rsid w:val="003F083D"/>
    <w:rsid w:val="003F0BC1"/>
    <w:rsid w:val="003F0EA5"/>
    <w:rsid w:val="003F35C0"/>
    <w:rsid w:val="004175AB"/>
    <w:rsid w:val="00422B99"/>
    <w:rsid w:val="00423947"/>
    <w:rsid w:val="0042430F"/>
    <w:rsid w:val="00445C5A"/>
    <w:rsid w:val="00450461"/>
    <w:rsid w:val="00451BDD"/>
    <w:rsid w:val="004545EF"/>
    <w:rsid w:val="0045790A"/>
    <w:rsid w:val="00462204"/>
    <w:rsid w:val="0047488A"/>
    <w:rsid w:val="00476E34"/>
    <w:rsid w:val="004802C5"/>
    <w:rsid w:val="004806F9"/>
    <w:rsid w:val="0048621F"/>
    <w:rsid w:val="00492D86"/>
    <w:rsid w:val="004937D8"/>
    <w:rsid w:val="004A36EF"/>
    <w:rsid w:val="004A3FB2"/>
    <w:rsid w:val="004B1564"/>
    <w:rsid w:val="004B6309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4878"/>
    <w:rsid w:val="005265A8"/>
    <w:rsid w:val="005449D7"/>
    <w:rsid w:val="00545E48"/>
    <w:rsid w:val="0055192A"/>
    <w:rsid w:val="00554FE6"/>
    <w:rsid w:val="005570C8"/>
    <w:rsid w:val="00560632"/>
    <w:rsid w:val="00574740"/>
    <w:rsid w:val="00585294"/>
    <w:rsid w:val="00591594"/>
    <w:rsid w:val="005A23E7"/>
    <w:rsid w:val="005B2197"/>
    <w:rsid w:val="005B4791"/>
    <w:rsid w:val="005B496B"/>
    <w:rsid w:val="005C05E6"/>
    <w:rsid w:val="005D28C1"/>
    <w:rsid w:val="005D3B8C"/>
    <w:rsid w:val="005F0151"/>
    <w:rsid w:val="005F5281"/>
    <w:rsid w:val="006171A4"/>
    <w:rsid w:val="00627D36"/>
    <w:rsid w:val="00631D80"/>
    <w:rsid w:val="006476B7"/>
    <w:rsid w:val="0065444E"/>
    <w:rsid w:val="00657E1E"/>
    <w:rsid w:val="0066064E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7856"/>
    <w:rsid w:val="006D4BDC"/>
    <w:rsid w:val="006F744D"/>
    <w:rsid w:val="00701BA7"/>
    <w:rsid w:val="00721446"/>
    <w:rsid w:val="00726723"/>
    <w:rsid w:val="00731AE5"/>
    <w:rsid w:val="00734773"/>
    <w:rsid w:val="007354B9"/>
    <w:rsid w:val="00747955"/>
    <w:rsid w:val="00750163"/>
    <w:rsid w:val="00753E22"/>
    <w:rsid w:val="00755BA0"/>
    <w:rsid w:val="00760A85"/>
    <w:rsid w:val="00762AD9"/>
    <w:rsid w:val="007678FA"/>
    <w:rsid w:val="00786C22"/>
    <w:rsid w:val="00792DEB"/>
    <w:rsid w:val="00795E8A"/>
    <w:rsid w:val="007A1A47"/>
    <w:rsid w:val="007A338C"/>
    <w:rsid w:val="007A6003"/>
    <w:rsid w:val="007B0A82"/>
    <w:rsid w:val="007C7F6B"/>
    <w:rsid w:val="007E39DC"/>
    <w:rsid w:val="007E49C2"/>
    <w:rsid w:val="007E63EC"/>
    <w:rsid w:val="007F0D34"/>
    <w:rsid w:val="007F1C69"/>
    <w:rsid w:val="007F7910"/>
    <w:rsid w:val="00813FA1"/>
    <w:rsid w:val="00814285"/>
    <w:rsid w:val="008154BA"/>
    <w:rsid w:val="00817C3C"/>
    <w:rsid w:val="00821AE8"/>
    <w:rsid w:val="008233C3"/>
    <w:rsid w:val="008255AD"/>
    <w:rsid w:val="00834B54"/>
    <w:rsid w:val="00842270"/>
    <w:rsid w:val="00853C0B"/>
    <w:rsid w:val="008647C0"/>
    <w:rsid w:val="00875475"/>
    <w:rsid w:val="00892B74"/>
    <w:rsid w:val="00893463"/>
    <w:rsid w:val="008A1CFA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316DA"/>
    <w:rsid w:val="00937681"/>
    <w:rsid w:val="00974101"/>
    <w:rsid w:val="00980908"/>
    <w:rsid w:val="0099044D"/>
    <w:rsid w:val="009A43A3"/>
    <w:rsid w:val="009A7A36"/>
    <w:rsid w:val="009B5038"/>
    <w:rsid w:val="009B6B9A"/>
    <w:rsid w:val="009C497D"/>
    <w:rsid w:val="009C6EE1"/>
    <w:rsid w:val="009D00BD"/>
    <w:rsid w:val="009D2D81"/>
    <w:rsid w:val="009D76F5"/>
    <w:rsid w:val="009E5B14"/>
    <w:rsid w:val="00A02F44"/>
    <w:rsid w:val="00A07762"/>
    <w:rsid w:val="00A11EC5"/>
    <w:rsid w:val="00A12003"/>
    <w:rsid w:val="00A13D91"/>
    <w:rsid w:val="00A1636B"/>
    <w:rsid w:val="00A217F5"/>
    <w:rsid w:val="00A338A8"/>
    <w:rsid w:val="00A40D9C"/>
    <w:rsid w:val="00A47675"/>
    <w:rsid w:val="00A56B64"/>
    <w:rsid w:val="00A652F6"/>
    <w:rsid w:val="00A67040"/>
    <w:rsid w:val="00A748EF"/>
    <w:rsid w:val="00A80CAF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7923"/>
    <w:rsid w:val="00B14B6A"/>
    <w:rsid w:val="00B167DC"/>
    <w:rsid w:val="00B21826"/>
    <w:rsid w:val="00B26E53"/>
    <w:rsid w:val="00B448AF"/>
    <w:rsid w:val="00B5089D"/>
    <w:rsid w:val="00B66F11"/>
    <w:rsid w:val="00B6741C"/>
    <w:rsid w:val="00B7003E"/>
    <w:rsid w:val="00B75509"/>
    <w:rsid w:val="00B8273A"/>
    <w:rsid w:val="00BA0478"/>
    <w:rsid w:val="00BA13C5"/>
    <w:rsid w:val="00BB01EF"/>
    <w:rsid w:val="00BB1C6F"/>
    <w:rsid w:val="00BC016A"/>
    <w:rsid w:val="00BD03CF"/>
    <w:rsid w:val="00BF1D52"/>
    <w:rsid w:val="00C03CF3"/>
    <w:rsid w:val="00C36166"/>
    <w:rsid w:val="00C40E7D"/>
    <w:rsid w:val="00C45A3B"/>
    <w:rsid w:val="00C52598"/>
    <w:rsid w:val="00C52E26"/>
    <w:rsid w:val="00C5558D"/>
    <w:rsid w:val="00C56E71"/>
    <w:rsid w:val="00C60359"/>
    <w:rsid w:val="00C60D67"/>
    <w:rsid w:val="00C679B3"/>
    <w:rsid w:val="00C67A5F"/>
    <w:rsid w:val="00C742E7"/>
    <w:rsid w:val="00C7587F"/>
    <w:rsid w:val="00C80849"/>
    <w:rsid w:val="00C80921"/>
    <w:rsid w:val="00C87E90"/>
    <w:rsid w:val="00C90EA3"/>
    <w:rsid w:val="00C913D0"/>
    <w:rsid w:val="00CB05DB"/>
    <w:rsid w:val="00CB4487"/>
    <w:rsid w:val="00CB7400"/>
    <w:rsid w:val="00CC67CB"/>
    <w:rsid w:val="00CC6A95"/>
    <w:rsid w:val="00CD0685"/>
    <w:rsid w:val="00CD0CEE"/>
    <w:rsid w:val="00CD58E7"/>
    <w:rsid w:val="00CE5F2D"/>
    <w:rsid w:val="00CF2313"/>
    <w:rsid w:val="00CF475D"/>
    <w:rsid w:val="00CF6E83"/>
    <w:rsid w:val="00D00926"/>
    <w:rsid w:val="00D00942"/>
    <w:rsid w:val="00D04527"/>
    <w:rsid w:val="00D13A7E"/>
    <w:rsid w:val="00D15296"/>
    <w:rsid w:val="00D209CB"/>
    <w:rsid w:val="00D22343"/>
    <w:rsid w:val="00D26DA1"/>
    <w:rsid w:val="00D40DC4"/>
    <w:rsid w:val="00D445B6"/>
    <w:rsid w:val="00D466FA"/>
    <w:rsid w:val="00D57C64"/>
    <w:rsid w:val="00D62199"/>
    <w:rsid w:val="00D6395E"/>
    <w:rsid w:val="00D65CFF"/>
    <w:rsid w:val="00D67B1C"/>
    <w:rsid w:val="00D72583"/>
    <w:rsid w:val="00D75046"/>
    <w:rsid w:val="00D82500"/>
    <w:rsid w:val="00D83577"/>
    <w:rsid w:val="00D915DD"/>
    <w:rsid w:val="00D94F90"/>
    <w:rsid w:val="00DA5BD6"/>
    <w:rsid w:val="00DC1A93"/>
    <w:rsid w:val="00DD1CDC"/>
    <w:rsid w:val="00DE2566"/>
    <w:rsid w:val="00DE3DCF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92661"/>
    <w:rsid w:val="00E9333F"/>
    <w:rsid w:val="00E943D6"/>
    <w:rsid w:val="00E96068"/>
    <w:rsid w:val="00E97365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F4325"/>
    <w:rsid w:val="00EF5E03"/>
    <w:rsid w:val="00F05F38"/>
    <w:rsid w:val="00F104CC"/>
    <w:rsid w:val="00F15480"/>
    <w:rsid w:val="00F173E4"/>
    <w:rsid w:val="00F214D7"/>
    <w:rsid w:val="00F23D48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76199"/>
    <w:rsid w:val="00F83E95"/>
    <w:rsid w:val="00FB679D"/>
    <w:rsid w:val="00FC3CAD"/>
    <w:rsid w:val="00FC3F24"/>
    <w:rsid w:val="00FC4698"/>
    <w:rsid w:val="00FC6932"/>
    <w:rsid w:val="00FC7003"/>
    <w:rsid w:val="00FD5AC8"/>
    <w:rsid w:val="00FD6774"/>
    <w:rsid w:val="00FD68E0"/>
    <w:rsid w:val="00FD7F2D"/>
    <w:rsid w:val="00FE176D"/>
    <w:rsid w:val="00FE19AC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B92ED-8BB1-4264-BADB-85A83049B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6</TotalTime>
  <Pages>1</Pages>
  <Words>7309</Words>
  <Characters>41667</Characters>
  <Application>Microsoft Office Word</Application>
  <DocSecurity>0</DocSecurity>
  <Lines>347</Lines>
  <Paragraphs>97</Paragraphs>
  <ScaleCrop>false</ScaleCrop>
  <Company/>
  <LinksUpToDate>false</LinksUpToDate>
  <CharactersWithSpaces>48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471</cp:revision>
  <cp:lastPrinted>2021-04-25T18:44:00Z</cp:lastPrinted>
  <dcterms:created xsi:type="dcterms:W3CDTF">2021-04-24T07:11:00Z</dcterms:created>
  <dcterms:modified xsi:type="dcterms:W3CDTF">2021-04-25T18:44:00Z</dcterms:modified>
</cp:coreProperties>
</file>